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617286608"/>
        <w:docPartObj>
          <w:docPartGallery w:val="Cover Pages"/>
          <w:docPartUnique/>
        </w:docPartObj>
      </w:sdtPr>
      <w:sdtContent>
        <w:p w14:paraId="6254C709" w14:textId="64B0056F" w:rsidR="000963EF" w:rsidRDefault="000963EF"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92A82DB" wp14:editId="1EEAF50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6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276963EB" w14:textId="29D0C0E1" w:rsidR="000963EF" w:rsidRPr="000963EF" w:rsidRDefault="00B22422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Challenge 2 – Esports Tour</w:t>
                                      </w:r>
                                    </w:p>
                                  </w:sdtContent>
                                </w:sdt>
                                <w:p w14:paraId="61FC1E13" w14:textId="2FF9F882" w:rsidR="000963EF" w:rsidRPr="000963EF" w:rsidRDefault="00000000" w:rsidP="000963EF">
                                  <w:pPr>
                                    <w:pStyle w:val="NoSpacing"/>
                                    <w:rPr>
                                      <w:rFonts w:cstheme="minorHAns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rFonts w:cstheme="minorHAnsi"/>
                                        <w:b/>
                                        <w:bCs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Subtitle"/>
                                      <w:tag w:val=""/>
                                      <w:id w:val="1611937615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="000963EF" w:rsidRPr="000963EF">
                                        <w:rPr>
                                          <w:rFonts w:cstheme="minorHAnsi"/>
                                          <w:b/>
                                          <w:bCs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The top eSports competitors from across the globe have gathered to battle it out</w:t>
                                      </w:r>
                                      <w:r w:rsidR="000963EF">
                                        <w:rPr>
                                          <w:rFonts w:cstheme="minorHAnsi"/>
                                          <w:b/>
                                          <w:bCs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. </w:t>
                                      </w:r>
                                      <w:r w:rsidR="000963EF" w:rsidRPr="000963EF">
                                        <w:rPr>
                                          <w:rFonts w:cstheme="minorHAnsi"/>
                                          <w:b/>
                                          <w:bCs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Can you analy</w:t>
                                      </w:r>
                                      <w:r w:rsidR="00B22422">
                                        <w:rPr>
                                          <w:rFonts w:cstheme="minorHAnsi"/>
                                          <w:b/>
                                          <w:bCs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se</w:t>
                                      </w:r>
                                      <w:r w:rsidR="000963EF" w:rsidRPr="000963EF">
                                        <w:rPr>
                                          <w:rFonts w:cstheme="minorHAnsi"/>
                                          <w:b/>
                                          <w:bCs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the following data to find out all about the tournament?</w:t>
                                      </w:r>
                                    </w:sdtContent>
                                  </w:sdt>
                                </w:p>
                                <w:p w14:paraId="112AEFA3" w14:textId="201AAF86" w:rsidR="000963EF" w:rsidRDefault="000963E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79C03122" w14:textId="5FDCD9CF" w:rsidR="000963EF" w:rsidRPr="00B22422" w:rsidRDefault="000963EF">
                                      <w:pPr>
                                        <w:pStyle w:val="NoSpacing"/>
                                        <w:rPr>
                                          <w:b/>
                                          <w:bCs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B22422">
                                        <w:rPr>
                                          <w:b/>
                                          <w:bCs/>
                                          <w:sz w:val="32"/>
                                          <w:szCs w:val="32"/>
                                        </w:rPr>
                                        <w:t>Jermaine</w:t>
                                      </w:r>
                                      <w:r w:rsidR="00B22422" w:rsidRPr="00B22422">
                                        <w:rPr>
                                          <w:b/>
                                          <w:bCs/>
                                          <w:sz w:val="32"/>
                                          <w:szCs w:val="32"/>
                                        </w:rPr>
                                        <w:t xml:space="preserve"> Sangiwa</w:t>
                                      </w:r>
                                    </w:p>
                                  </w:sdtContent>
                                </w:sdt>
                                <w:p w14:paraId="5D29D225" w14:textId="628A0943" w:rsidR="000963EF" w:rsidRDefault="000963E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B22422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92A82DB" id="Group 6" o:spid="_x0000_s1026" style="position:absolute;left:0;text-align:left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76963EB" w14:textId="29D0C0E1" w:rsidR="000963EF" w:rsidRPr="000963EF" w:rsidRDefault="00B22422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Challenge 2 – Esports Tour</w:t>
                                </w:r>
                              </w:p>
                            </w:sdtContent>
                          </w:sdt>
                          <w:p w14:paraId="61FC1E13" w14:textId="2FF9F882" w:rsidR="000963EF" w:rsidRPr="000963EF" w:rsidRDefault="00000000" w:rsidP="000963EF">
                            <w:pPr>
                              <w:pStyle w:val="NoSpacing"/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rFonts w:cstheme="minorHAnsi"/>
                                  <w:b/>
                                  <w:bCs/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0963EF" w:rsidRPr="000963EF">
                                  <w:rPr>
                                    <w:rFonts w:cstheme="minorHAnsi"/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The top eSports competitors from across the globe have gathered to battle it out</w:t>
                                </w:r>
                                <w:r w:rsidR="000963EF">
                                  <w:rPr>
                                    <w:rFonts w:cstheme="minorHAnsi"/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. </w:t>
                                </w:r>
                                <w:r w:rsidR="000963EF" w:rsidRPr="000963EF">
                                  <w:rPr>
                                    <w:rFonts w:cstheme="minorHAnsi"/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Can you analy</w:t>
                                </w:r>
                                <w:r w:rsidR="00B22422">
                                  <w:rPr>
                                    <w:rFonts w:cstheme="minorHAnsi"/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se</w:t>
                                </w:r>
                                <w:r w:rsidR="000963EF" w:rsidRPr="000963EF">
                                  <w:rPr>
                                    <w:rFonts w:cstheme="minorHAnsi"/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the following data to find out all about the tournament?</w:t>
                                </w:r>
                              </w:sdtContent>
                            </w:sdt>
                          </w:p>
                          <w:p w14:paraId="112AEFA3" w14:textId="201AAF86" w:rsidR="000963EF" w:rsidRDefault="000963E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9C03122" w14:textId="5FDCD9CF" w:rsidR="000963EF" w:rsidRPr="00B22422" w:rsidRDefault="000963EF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 w:rsidRPr="00B22422"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Jermaine</w:t>
                                </w:r>
                                <w:r w:rsidR="00B22422" w:rsidRPr="00B22422"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 xml:space="preserve"> Sangiwa</w:t>
                                </w:r>
                              </w:p>
                            </w:sdtContent>
                          </w:sdt>
                          <w:p w14:paraId="5D29D225" w14:textId="628A0943" w:rsidR="000963EF" w:rsidRDefault="000963EF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B22422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p w14:paraId="2E6F2F4C" w14:textId="4DAE1A70" w:rsidR="000D27C1" w:rsidRDefault="00B22422" w:rsidP="00B22422">
      <w:pPr>
        <w:pStyle w:val="Heading1"/>
        <w:rPr>
          <w:b/>
          <w:bCs/>
          <w:color w:val="auto"/>
        </w:rPr>
      </w:pPr>
      <w:r w:rsidRPr="00B22422">
        <w:rPr>
          <w:b/>
          <w:bCs/>
          <w:color w:val="auto"/>
        </w:rPr>
        <w:lastRenderedPageBreak/>
        <w:t>QUESTION 1: WHAT ARE THE NAMES OF THE PLAYERS WHOSE SALARY IS GREATER THAN 100,000?</w:t>
      </w:r>
    </w:p>
    <w:p w14:paraId="6A20F390" w14:textId="77777777" w:rsidR="00B22422" w:rsidRDefault="00B22422" w:rsidP="00B22422"/>
    <w:p w14:paraId="08EED6AB" w14:textId="0338C43A" w:rsidR="00B22422" w:rsidRDefault="002B575E" w:rsidP="00B22422">
      <w:pPr>
        <w:rPr>
          <w:noProof/>
        </w:rPr>
      </w:pPr>
      <w:r>
        <w:rPr>
          <w:noProof/>
        </w:rPr>
        <w:drawing>
          <wp:inline distT="0" distB="0" distL="0" distR="0" wp14:anchorId="33CC9819" wp14:editId="4B081AB2">
            <wp:extent cx="7381393" cy="4256689"/>
            <wp:effectExtent l="0" t="0" r="0" b="0"/>
            <wp:docPr id="11749497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949798" name="Picture 1174949798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3117" cy="428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CF00C" w14:textId="04A85C5D" w:rsidR="001670F7" w:rsidRDefault="001670F7" w:rsidP="00315C37">
      <w:r>
        <w:t>There are seven players whose salary is greater than $100,000. Those players are:</w:t>
      </w:r>
    </w:p>
    <w:p w14:paraId="6CF0E4E1" w14:textId="2C9E7999" w:rsidR="001670F7" w:rsidRDefault="001670F7" w:rsidP="00315C37">
      <w:pPr>
        <w:pStyle w:val="ListParagraph"/>
        <w:numPr>
          <w:ilvl w:val="0"/>
          <w:numId w:val="1"/>
        </w:numPr>
      </w:pPr>
      <w:r>
        <w:t>“ForceZ”: $130,000</w:t>
      </w:r>
    </w:p>
    <w:p w14:paraId="5EDAF3A4" w14:textId="35CFCD57" w:rsidR="001670F7" w:rsidRDefault="001670F7" w:rsidP="00315C37">
      <w:pPr>
        <w:pStyle w:val="ListParagraph"/>
        <w:numPr>
          <w:ilvl w:val="0"/>
          <w:numId w:val="1"/>
        </w:numPr>
      </w:pPr>
      <w:r>
        <w:t>“Joker”: $128,000</w:t>
      </w:r>
    </w:p>
    <w:p w14:paraId="653EC483" w14:textId="756AF227" w:rsidR="001670F7" w:rsidRDefault="001670F7" w:rsidP="00315C37">
      <w:pPr>
        <w:pStyle w:val="ListParagraph"/>
        <w:numPr>
          <w:ilvl w:val="0"/>
          <w:numId w:val="1"/>
        </w:numPr>
      </w:pPr>
      <w:r>
        <w:t>“Daron”: $125,000</w:t>
      </w:r>
    </w:p>
    <w:p w14:paraId="7563B053" w14:textId="603AAFDA" w:rsidR="001670F7" w:rsidRDefault="001670F7" w:rsidP="00315C37">
      <w:pPr>
        <w:pStyle w:val="ListParagraph"/>
        <w:numPr>
          <w:ilvl w:val="0"/>
          <w:numId w:val="1"/>
        </w:numPr>
      </w:pPr>
      <w:r>
        <w:t>“Faker”: $120,000</w:t>
      </w:r>
    </w:p>
    <w:p w14:paraId="2FACF6A8" w14:textId="21D77A32" w:rsidR="001670F7" w:rsidRDefault="001670F7" w:rsidP="00315C37">
      <w:pPr>
        <w:pStyle w:val="ListParagraph"/>
        <w:numPr>
          <w:ilvl w:val="0"/>
          <w:numId w:val="1"/>
        </w:numPr>
      </w:pPr>
      <w:r>
        <w:t>“Castle09”: $120,000</w:t>
      </w:r>
    </w:p>
    <w:p w14:paraId="22578A55" w14:textId="6624D86E" w:rsidR="001670F7" w:rsidRDefault="001670F7" w:rsidP="00315C37">
      <w:pPr>
        <w:pStyle w:val="ListParagraph"/>
        <w:numPr>
          <w:ilvl w:val="0"/>
          <w:numId w:val="1"/>
        </w:numPr>
      </w:pPr>
      <w:r>
        <w:t>“Perkz”: $110,000</w:t>
      </w:r>
    </w:p>
    <w:p w14:paraId="5F5551F1" w14:textId="6AA703A6" w:rsidR="001670F7" w:rsidRDefault="001670F7" w:rsidP="00315C37">
      <w:pPr>
        <w:pStyle w:val="ListParagraph"/>
        <w:numPr>
          <w:ilvl w:val="0"/>
          <w:numId w:val="1"/>
        </w:numPr>
      </w:pPr>
      <w:r>
        <w:t>“Wringer”: $105,000</w:t>
      </w:r>
    </w:p>
    <w:p w14:paraId="26CDE11B" w14:textId="0B11174E" w:rsidR="002B575E" w:rsidRDefault="002B575E" w:rsidP="001670F7">
      <w:pPr>
        <w:pStyle w:val="ListParagraph"/>
        <w:numPr>
          <w:ilvl w:val="0"/>
          <w:numId w:val="1"/>
        </w:numPr>
      </w:pPr>
      <w:r>
        <w:br w:type="page"/>
      </w:r>
    </w:p>
    <w:p w14:paraId="44AF8A2B" w14:textId="2E2592C2" w:rsidR="002B575E" w:rsidRDefault="003D12AF" w:rsidP="003D12AF">
      <w:pPr>
        <w:pStyle w:val="Heading1"/>
        <w:rPr>
          <w:b/>
          <w:bCs/>
          <w:color w:val="auto"/>
        </w:rPr>
      </w:pPr>
      <w:r w:rsidRPr="003D12AF">
        <w:rPr>
          <w:b/>
          <w:bCs/>
          <w:color w:val="auto"/>
        </w:rPr>
        <w:lastRenderedPageBreak/>
        <w:t>QUESTION 2: WHAT IS THE TEAM’S NAME OF THE PLAYER WITH player_id = 3?</w:t>
      </w:r>
    </w:p>
    <w:p w14:paraId="1799FF21" w14:textId="77777777" w:rsidR="003D12AF" w:rsidRDefault="003D12AF" w:rsidP="003D12AF"/>
    <w:p w14:paraId="09151033" w14:textId="77EE9397" w:rsidR="003D12AF" w:rsidRDefault="001670F7" w:rsidP="003D12AF">
      <w:pPr>
        <w:rPr>
          <w:noProof/>
        </w:rPr>
      </w:pPr>
      <w:r>
        <w:rPr>
          <w:noProof/>
        </w:rPr>
        <w:drawing>
          <wp:inline distT="0" distB="0" distL="0" distR="0" wp14:anchorId="16A0F075" wp14:editId="679AF44D">
            <wp:extent cx="7399286" cy="4162097"/>
            <wp:effectExtent l="0" t="0" r="0" b="0"/>
            <wp:docPr id="15410023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002352" name="Picture 154100235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1506" cy="4174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A69F" w14:textId="00453457" w:rsidR="001670F7" w:rsidRDefault="001670F7">
      <w:r>
        <w:t>The team’s name of the player with player_id = 3 (Faker) is “SK Telecom T1”</w:t>
      </w:r>
    </w:p>
    <w:p w14:paraId="4DF9CA88" w14:textId="79F5A114" w:rsidR="001670F7" w:rsidRDefault="001670F7">
      <w:r>
        <w:br w:type="page"/>
      </w:r>
    </w:p>
    <w:p w14:paraId="2071FCFA" w14:textId="5EA262E2" w:rsidR="0018261B" w:rsidRDefault="001670F7" w:rsidP="009C1630">
      <w:pPr>
        <w:pStyle w:val="Heading1"/>
        <w:rPr>
          <w:b/>
          <w:bCs/>
          <w:color w:val="auto"/>
        </w:rPr>
      </w:pPr>
      <w:r w:rsidRPr="009C1630">
        <w:rPr>
          <w:b/>
          <w:bCs/>
          <w:color w:val="auto"/>
        </w:rPr>
        <w:lastRenderedPageBreak/>
        <w:t>Q</w:t>
      </w:r>
      <w:r w:rsidR="0018261B" w:rsidRPr="009C1630">
        <w:rPr>
          <w:b/>
          <w:bCs/>
          <w:color w:val="auto"/>
        </w:rPr>
        <w:t>UESTION 3: WHAT IS THE TOTAL NUMBER OF PLAYERS IN EACH TEAM?</w:t>
      </w:r>
    </w:p>
    <w:p w14:paraId="39D5C915" w14:textId="77777777" w:rsidR="009C1630" w:rsidRDefault="009C1630" w:rsidP="009C1630"/>
    <w:p w14:paraId="058C7B52" w14:textId="7BDDBEE3" w:rsidR="009C1630" w:rsidRPr="009C1630" w:rsidRDefault="00315C37" w:rsidP="009C1630">
      <w:r>
        <w:rPr>
          <w:noProof/>
        </w:rPr>
        <w:drawing>
          <wp:inline distT="0" distB="0" distL="0" distR="0" wp14:anchorId="04F11310" wp14:editId="7382092D">
            <wp:extent cx="7399285" cy="4162097"/>
            <wp:effectExtent l="0" t="0" r="0" b="0"/>
            <wp:docPr id="114179252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792523" name="Picture 114179252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263" cy="416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109F" w14:textId="41855165" w:rsidR="001670F7" w:rsidRDefault="00315C37" w:rsidP="001670F7">
      <w:pPr>
        <w:tabs>
          <w:tab w:val="left" w:pos="3873"/>
        </w:tabs>
      </w:pPr>
      <w:r>
        <w:t>The total number of players in each team are:</w:t>
      </w:r>
    </w:p>
    <w:p w14:paraId="69E54FCD" w14:textId="5F06C85E" w:rsidR="00315C37" w:rsidRDefault="00315C37" w:rsidP="00315C37">
      <w:pPr>
        <w:pStyle w:val="ListParagraph"/>
        <w:numPr>
          <w:ilvl w:val="0"/>
          <w:numId w:val="2"/>
        </w:numPr>
        <w:tabs>
          <w:tab w:val="left" w:pos="3873"/>
        </w:tabs>
      </w:pPr>
      <w:r>
        <w:t>Team Liquid: 3</w:t>
      </w:r>
    </w:p>
    <w:p w14:paraId="48E69CCA" w14:textId="654EB52F" w:rsidR="00315C37" w:rsidRDefault="00315C37" w:rsidP="00315C37">
      <w:pPr>
        <w:pStyle w:val="ListParagraph"/>
        <w:numPr>
          <w:ilvl w:val="0"/>
          <w:numId w:val="2"/>
        </w:numPr>
        <w:tabs>
          <w:tab w:val="left" w:pos="3873"/>
        </w:tabs>
      </w:pPr>
      <w:r>
        <w:t>SK Telecom T1: 3</w:t>
      </w:r>
    </w:p>
    <w:p w14:paraId="1C185559" w14:textId="3B4BCAA3" w:rsidR="00315C37" w:rsidRDefault="00315C37" w:rsidP="00315C37">
      <w:pPr>
        <w:pStyle w:val="ListParagraph"/>
        <w:numPr>
          <w:ilvl w:val="0"/>
          <w:numId w:val="2"/>
        </w:numPr>
        <w:tabs>
          <w:tab w:val="left" w:pos="3873"/>
        </w:tabs>
      </w:pPr>
      <w:r>
        <w:t>G2 Esports: 3</w:t>
      </w:r>
    </w:p>
    <w:p w14:paraId="367FCA03" w14:textId="674A5754" w:rsidR="00315C37" w:rsidRDefault="00315C37" w:rsidP="00315C37">
      <w:pPr>
        <w:pStyle w:val="ListParagraph"/>
        <w:numPr>
          <w:ilvl w:val="0"/>
          <w:numId w:val="2"/>
        </w:numPr>
        <w:tabs>
          <w:tab w:val="left" w:pos="3873"/>
        </w:tabs>
      </w:pPr>
      <w:r>
        <w:t>Fnatic: 3</w:t>
      </w:r>
    </w:p>
    <w:p w14:paraId="243472D0" w14:textId="0C34DD3F" w:rsidR="00315C37" w:rsidRDefault="00315C37" w:rsidP="00315C37">
      <w:pPr>
        <w:pStyle w:val="ListParagraph"/>
        <w:numPr>
          <w:ilvl w:val="0"/>
          <w:numId w:val="2"/>
        </w:numPr>
        <w:tabs>
          <w:tab w:val="left" w:pos="3873"/>
        </w:tabs>
      </w:pPr>
      <w:r>
        <w:t>Cloud9: 3</w:t>
      </w:r>
    </w:p>
    <w:p w14:paraId="3D9DDE23" w14:textId="51E61779" w:rsidR="00315C37" w:rsidRDefault="00315C37">
      <w:r>
        <w:br w:type="page"/>
      </w:r>
    </w:p>
    <w:p w14:paraId="3CF3039D" w14:textId="51DE7EFE" w:rsidR="00C43834" w:rsidRPr="00C43834" w:rsidRDefault="00315C37" w:rsidP="00C43834">
      <w:pPr>
        <w:pStyle w:val="Heading1"/>
        <w:rPr>
          <w:b/>
          <w:bCs/>
          <w:color w:val="auto"/>
        </w:rPr>
      </w:pPr>
      <w:r w:rsidRPr="00C43834">
        <w:rPr>
          <w:b/>
          <w:bCs/>
          <w:color w:val="auto"/>
        </w:rPr>
        <w:lastRenderedPageBreak/>
        <w:t>QUESTION 4: WHAT IS THE TEAM’S NAME AND CAPTAIN NAME OF THE TEAM WITH “team_id” = 2?</w:t>
      </w:r>
    </w:p>
    <w:p w14:paraId="1842575D" w14:textId="77777777" w:rsidR="00C43834" w:rsidRDefault="00C43834" w:rsidP="00C43834"/>
    <w:p w14:paraId="5ADF38A0" w14:textId="60060BCB" w:rsidR="00C43834" w:rsidRPr="00C43834" w:rsidRDefault="00C43834" w:rsidP="00C43834">
      <w:r>
        <w:rPr>
          <w:noProof/>
        </w:rPr>
        <w:drawing>
          <wp:inline distT="0" distB="0" distL="0" distR="0" wp14:anchorId="62FF4E79" wp14:editId="161DB518">
            <wp:extent cx="7399282" cy="4162096"/>
            <wp:effectExtent l="0" t="0" r="0" b="0"/>
            <wp:docPr id="2044874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87427" name="Picture 20448742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7106" cy="4172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9AB06" w14:textId="77777777" w:rsidR="00C122E7" w:rsidRDefault="00C43834" w:rsidP="00315C37">
      <w:r>
        <w:t xml:space="preserve">The team’s name and captain name </w:t>
      </w:r>
      <w:r w:rsidR="00EC6F25">
        <w:t>of</w:t>
      </w:r>
      <w:r w:rsidR="00C122E7">
        <w:t xml:space="preserve"> the team with ID number = 2 is: </w:t>
      </w:r>
    </w:p>
    <w:p w14:paraId="531BC156" w14:textId="6492EBD2" w:rsidR="00315C37" w:rsidRDefault="00C122E7" w:rsidP="00C122E7">
      <w:pPr>
        <w:pStyle w:val="ListParagraph"/>
        <w:numPr>
          <w:ilvl w:val="0"/>
          <w:numId w:val="3"/>
        </w:numPr>
      </w:pPr>
      <w:r>
        <w:t>“Fnatic”, the team’s captain name is JW.</w:t>
      </w:r>
    </w:p>
    <w:p w14:paraId="339EB80C" w14:textId="51589746" w:rsidR="00C122E7" w:rsidRDefault="00C122E7">
      <w:r>
        <w:br w:type="page"/>
      </w:r>
    </w:p>
    <w:p w14:paraId="52B82A95" w14:textId="20D69C24" w:rsidR="00C122E7" w:rsidRDefault="00C122E7" w:rsidP="00B65BE2">
      <w:pPr>
        <w:pStyle w:val="Heading1"/>
        <w:rPr>
          <w:b/>
          <w:bCs/>
          <w:color w:val="auto"/>
        </w:rPr>
      </w:pPr>
      <w:r w:rsidRPr="002F1671">
        <w:rPr>
          <w:b/>
          <w:bCs/>
          <w:color w:val="auto"/>
        </w:rPr>
        <w:lastRenderedPageBreak/>
        <w:t>QUESTION 5: WHAT ARE THE PLAYER NAMES AND THEIR</w:t>
      </w:r>
      <w:r w:rsidR="002F1671" w:rsidRPr="002F1671">
        <w:rPr>
          <w:b/>
          <w:bCs/>
          <w:color w:val="auto"/>
        </w:rPr>
        <w:t xml:space="preserve"> ROLES IN THE TEAM WITH “team_id” = 1?</w:t>
      </w:r>
    </w:p>
    <w:p w14:paraId="429D1775" w14:textId="77777777" w:rsidR="002F1671" w:rsidRDefault="002F1671" w:rsidP="002F1671"/>
    <w:p w14:paraId="69BC56B9" w14:textId="70A34254" w:rsidR="002F1671" w:rsidRPr="002F1671" w:rsidRDefault="0033560D" w:rsidP="002F1671">
      <w:r>
        <w:rPr>
          <w:noProof/>
        </w:rPr>
        <w:drawing>
          <wp:inline distT="0" distB="0" distL="0" distR="0" wp14:anchorId="423472AC" wp14:editId="5BD6ECD9">
            <wp:extent cx="7371257" cy="4146331"/>
            <wp:effectExtent l="0" t="0" r="1270" b="6985"/>
            <wp:docPr id="73615532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155320" name="Picture 73615532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4948" cy="4159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9761" w14:textId="34102BE6" w:rsidR="00EF2625" w:rsidRDefault="0033560D" w:rsidP="00C122E7">
      <w:r>
        <w:t xml:space="preserve">The player names and their roles in the </w:t>
      </w:r>
      <w:r w:rsidR="00EF2625">
        <w:t>team with team_id = 1 (Cloud9) are:</w:t>
      </w:r>
    </w:p>
    <w:p w14:paraId="60DCB28A" w14:textId="11F5F9BC" w:rsidR="00EF2625" w:rsidRDefault="00EF2625" w:rsidP="00EF2625">
      <w:pPr>
        <w:pStyle w:val="ListParagraph"/>
        <w:numPr>
          <w:ilvl w:val="0"/>
          <w:numId w:val="4"/>
        </w:numPr>
      </w:pPr>
      <w:r>
        <w:t>Player Name: “Shroud”, Role: “Rifler”</w:t>
      </w:r>
    </w:p>
    <w:p w14:paraId="055D92BC" w14:textId="699731CC" w:rsidR="00EF2625" w:rsidRDefault="00EF2625" w:rsidP="00EF2625">
      <w:pPr>
        <w:pStyle w:val="ListParagraph"/>
        <w:numPr>
          <w:ilvl w:val="0"/>
          <w:numId w:val="4"/>
        </w:numPr>
      </w:pPr>
      <w:r>
        <w:t>Player Name: “Castle09”, Role: “AWP”</w:t>
      </w:r>
    </w:p>
    <w:p w14:paraId="02DB0705" w14:textId="495CDC0C" w:rsidR="00EF2625" w:rsidRDefault="00EF2625" w:rsidP="00EF2625">
      <w:pPr>
        <w:pStyle w:val="ListParagraph"/>
        <w:numPr>
          <w:ilvl w:val="0"/>
          <w:numId w:val="4"/>
        </w:numPr>
      </w:pPr>
      <w:r>
        <w:t>Player Name: “KL34”, Role: “Mid Laner”</w:t>
      </w:r>
    </w:p>
    <w:p w14:paraId="689ED45B" w14:textId="6232142F" w:rsidR="00EF2625" w:rsidRDefault="00EF2625">
      <w:r>
        <w:br w:type="page"/>
      </w:r>
    </w:p>
    <w:p w14:paraId="363D4756" w14:textId="13990C4A" w:rsidR="00EF2625" w:rsidRDefault="00EF2625" w:rsidP="00EF2625">
      <w:pPr>
        <w:pStyle w:val="Heading1"/>
        <w:rPr>
          <w:b/>
          <w:bCs/>
          <w:color w:val="auto"/>
        </w:rPr>
      </w:pPr>
      <w:r w:rsidRPr="00EF2625">
        <w:rPr>
          <w:b/>
          <w:bCs/>
          <w:color w:val="auto"/>
        </w:rPr>
        <w:lastRenderedPageBreak/>
        <w:t>QUESTION 6: WHAT ARE THE TEAM NAMES AND THE NUMBER OF MATCHES THEY HAVE WON?</w:t>
      </w:r>
    </w:p>
    <w:p w14:paraId="4F1210FB" w14:textId="77777777" w:rsidR="00EF2625" w:rsidRDefault="00EF2625" w:rsidP="00EF2625"/>
    <w:p w14:paraId="582A9EE6" w14:textId="2850CF55" w:rsidR="00EF2625" w:rsidRPr="00EF2625" w:rsidRDefault="00B65BE2" w:rsidP="00EF2625">
      <w:r>
        <w:rPr>
          <w:noProof/>
        </w:rPr>
        <w:drawing>
          <wp:inline distT="0" distB="0" distL="0" distR="0" wp14:anchorId="3F2EB87C" wp14:editId="5FDC4B32">
            <wp:extent cx="7371254" cy="4146331"/>
            <wp:effectExtent l="0" t="0" r="1270" b="6985"/>
            <wp:docPr id="61681613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16131" name="Picture 61681613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77701" cy="414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194F3" w14:textId="49299EBA" w:rsidR="00315C37" w:rsidRDefault="00B65BE2" w:rsidP="00315C37">
      <w:r>
        <w:t>The number of matches each teams won are:</w:t>
      </w:r>
    </w:p>
    <w:p w14:paraId="3A7A5AA9" w14:textId="204F0985" w:rsidR="00B65BE2" w:rsidRDefault="00B65BE2" w:rsidP="00B65BE2">
      <w:pPr>
        <w:pStyle w:val="ListParagraph"/>
        <w:numPr>
          <w:ilvl w:val="0"/>
          <w:numId w:val="5"/>
        </w:numPr>
      </w:pPr>
      <w:r>
        <w:t>SK Telecom T1: 4</w:t>
      </w:r>
    </w:p>
    <w:p w14:paraId="3394F128" w14:textId="5679F8EA" w:rsidR="00B65BE2" w:rsidRDefault="00B65BE2" w:rsidP="00B65BE2">
      <w:pPr>
        <w:pStyle w:val="ListParagraph"/>
        <w:numPr>
          <w:ilvl w:val="0"/>
          <w:numId w:val="5"/>
        </w:numPr>
      </w:pPr>
      <w:r>
        <w:t>Cloud9: 3</w:t>
      </w:r>
    </w:p>
    <w:p w14:paraId="114509A8" w14:textId="3E657D05" w:rsidR="00B65BE2" w:rsidRDefault="00B65BE2" w:rsidP="00B65BE2">
      <w:pPr>
        <w:pStyle w:val="ListParagraph"/>
        <w:numPr>
          <w:ilvl w:val="0"/>
          <w:numId w:val="5"/>
        </w:numPr>
      </w:pPr>
      <w:r>
        <w:t>Team Liquid: 1</w:t>
      </w:r>
    </w:p>
    <w:p w14:paraId="4E838589" w14:textId="3C59CE86" w:rsidR="00B65BE2" w:rsidRDefault="00B65BE2" w:rsidP="00B65BE2">
      <w:pPr>
        <w:pStyle w:val="ListParagraph"/>
        <w:numPr>
          <w:ilvl w:val="0"/>
          <w:numId w:val="5"/>
        </w:numPr>
      </w:pPr>
      <w:r>
        <w:t>G2 Esports: 1</w:t>
      </w:r>
    </w:p>
    <w:p w14:paraId="3885D0B3" w14:textId="3A86B174" w:rsidR="00B65BE2" w:rsidRDefault="00B65BE2" w:rsidP="00B65BE2">
      <w:pPr>
        <w:pStyle w:val="ListParagraph"/>
        <w:numPr>
          <w:ilvl w:val="0"/>
          <w:numId w:val="5"/>
        </w:numPr>
      </w:pPr>
      <w:r>
        <w:t>Fnatic: 1</w:t>
      </w:r>
    </w:p>
    <w:p w14:paraId="61B4C104" w14:textId="061D4A79" w:rsidR="00B65BE2" w:rsidRDefault="00B65BE2">
      <w:r>
        <w:br w:type="page"/>
      </w:r>
    </w:p>
    <w:p w14:paraId="29D627EE" w14:textId="2112E6F9" w:rsidR="00B65BE2" w:rsidRDefault="00B65BE2" w:rsidP="001E0803">
      <w:pPr>
        <w:pStyle w:val="Heading1"/>
        <w:rPr>
          <w:b/>
          <w:bCs/>
          <w:color w:val="auto"/>
        </w:rPr>
      </w:pPr>
      <w:r w:rsidRPr="00B65BE2">
        <w:rPr>
          <w:b/>
          <w:bCs/>
          <w:color w:val="auto"/>
        </w:rPr>
        <w:lastRenderedPageBreak/>
        <w:t>QUESTION 7: WHAT IS THE AVERAGE SALARY OF PLAYERS IN THE TEAMS WITH COUNTRY ‘USA’?</w:t>
      </w:r>
    </w:p>
    <w:p w14:paraId="0207C3AB" w14:textId="77777777" w:rsidR="0058062C" w:rsidRDefault="0058062C" w:rsidP="0058062C"/>
    <w:p w14:paraId="76269BA3" w14:textId="6CC80777" w:rsidR="0058062C" w:rsidRPr="0058062C" w:rsidRDefault="0058062C" w:rsidP="0058062C">
      <w:r>
        <w:rPr>
          <w:noProof/>
        </w:rPr>
        <w:drawing>
          <wp:inline distT="0" distB="0" distL="0" distR="0" wp14:anchorId="50D34B87" wp14:editId="16C3328D">
            <wp:extent cx="7406640" cy="4274288"/>
            <wp:effectExtent l="0" t="0" r="3810" b="0"/>
            <wp:docPr id="153867440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674402" name="Picture 153867440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9550" cy="427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66716" w14:textId="268105CE" w:rsidR="001E0803" w:rsidRDefault="0058062C" w:rsidP="001E0803">
      <w:r>
        <w:t>The average salary of players</w:t>
      </w:r>
      <w:r w:rsidR="005E7723">
        <w:t xml:space="preserve"> in the Teams with country USA are:</w:t>
      </w:r>
    </w:p>
    <w:p w14:paraId="29D017A4" w14:textId="0DD63FEC" w:rsidR="005E7723" w:rsidRDefault="005E7723" w:rsidP="005E7723">
      <w:pPr>
        <w:pStyle w:val="ListParagraph"/>
        <w:numPr>
          <w:ilvl w:val="0"/>
          <w:numId w:val="6"/>
        </w:numPr>
      </w:pPr>
      <w:r>
        <w:t>Cloud9, average salary is $101,000</w:t>
      </w:r>
    </w:p>
    <w:p w14:paraId="27DFD7E5" w14:textId="022E7E9E" w:rsidR="005E7723" w:rsidRDefault="006D60D2" w:rsidP="005E7723">
      <w:pPr>
        <w:pStyle w:val="ListParagraph"/>
        <w:numPr>
          <w:ilvl w:val="0"/>
          <w:numId w:val="6"/>
        </w:numPr>
      </w:pPr>
      <w:r>
        <w:t>Team Liquid, average salary is $93,333</w:t>
      </w:r>
    </w:p>
    <w:p w14:paraId="3B3D597E" w14:textId="0C02CB4C" w:rsidR="00D77C27" w:rsidRDefault="00D77C27">
      <w:r>
        <w:br w:type="page"/>
      </w:r>
    </w:p>
    <w:p w14:paraId="623DCD8B" w14:textId="652B6521" w:rsidR="00D77C27" w:rsidRDefault="00D77C27" w:rsidP="00D77C27">
      <w:pPr>
        <w:pStyle w:val="Heading1"/>
        <w:rPr>
          <w:b/>
          <w:bCs/>
          <w:color w:val="auto"/>
        </w:rPr>
      </w:pPr>
      <w:r w:rsidRPr="00D77C27">
        <w:rPr>
          <w:b/>
          <w:bCs/>
          <w:color w:val="auto"/>
        </w:rPr>
        <w:lastRenderedPageBreak/>
        <w:t>QUESTION 8: WHICH TEAM WON THE MOST MATCHES?</w:t>
      </w:r>
    </w:p>
    <w:p w14:paraId="68AABFB6" w14:textId="70312B0E" w:rsidR="00D77C27" w:rsidRDefault="00EF34B3" w:rsidP="00D77C27">
      <w:pPr>
        <w:rPr>
          <w:noProof/>
        </w:rPr>
      </w:pPr>
      <w:r>
        <w:rPr>
          <w:noProof/>
        </w:rPr>
        <w:drawing>
          <wp:inline distT="0" distB="0" distL="0" distR="0" wp14:anchorId="294D9FF0" wp14:editId="5894BE98">
            <wp:extent cx="7406640" cy="4166235"/>
            <wp:effectExtent l="0" t="0" r="3810" b="5715"/>
            <wp:docPr id="137026698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266986" name="Picture 137026698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3B884" w14:textId="5D16F14A" w:rsidR="00EF34B3" w:rsidRDefault="00EF34B3" w:rsidP="00EF34B3">
      <w:pPr>
        <w:tabs>
          <w:tab w:val="left" w:pos="3060"/>
        </w:tabs>
        <w:rPr>
          <w:noProof/>
        </w:rPr>
      </w:pPr>
      <w:r>
        <w:rPr>
          <w:noProof/>
        </w:rPr>
        <w:t xml:space="preserve">The team with the most match wins </w:t>
      </w:r>
      <w:r w:rsidR="00544F02">
        <w:rPr>
          <w:noProof/>
        </w:rPr>
        <w:t>is “SK Telecom T1” from South Korea. They have a total of 4 wins.</w:t>
      </w:r>
    </w:p>
    <w:p w14:paraId="750CE501" w14:textId="54337B9F" w:rsidR="00544F02" w:rsidRDefault="00544F02">
      <w:r>
        <w:br w:type="page"/>
      </w:r>
    </w:p>
    <w:p w14:paraId="561A7780" w14:textId="25EBB722" w:rsidR="00544F02" w:rsidRPr="00652DDF" w:rsidRDefault="00544F02" w:rsidP="00652DDF">
      <w:pPr>
        <w:pStyle w:val="Heading1"/>
        <w:rPr>
          <w:b/>
          <w:bCs/>
          <w:color w:val="auto"/>
        </w:rPr>
      </w:pPr>
      <w:r w:rsidRPr="00652DDF">
        <w:rPr>
          <w:b/>
          <w:bCs/>
          <w:color w:val="auto"/>
        </w:rPr>
        <w:lastRenderedPageBreak/>
        <w:t>QUESTION 9: WHAT ARE THE TEAM NAMES AND THE NUMBER OF PLAYERS IN EACH TEAM WHOSE SALARY IS</w:t>
      </w:r>
      <w:r w:rsidR="00652DDF" w:rsidRPr="00652DDF">
        <w:rPr>
          <w:b/>
          <w:bCs/>
          <w:color w:val="auto"/>
        </w:rPr>
        <w:t xml:space="preserve"> GREATER THAN 100,000?</w:t>
      </w:r>
    </w:p>
    <w:p w14:paraId="43CD1174" w14:textId="77777777" w:rsidR="00652DDF" w:rsidRDefault="00652DDF" w:rsidP="00EF34B3">
      <w:pPr>
        <w:tabs>
          <w:tab w:val="left" w:pos="3060"/>
        </w:tabs>
      </w:pPr>
    </w:p>
    <w:p w14:paraId="18D8DEBC" w14:textId="43EAFD48" w:rsidR="00652DDF" w:rsidRDefault="006635CD" w:rsidP="00EF34B3">
      <w:pPr>
        <w:tabs>
          <w:tab w:val="left" w:pos="3060"/>
        </w:tabs>
        <w:rPr>
          <w:noProof/>
        </w:rPr>
      </w:pPr>
      <w:r>
        <w:rPr>
          <w:noProof/>
        </w:rPr>
        <w:drawing>
          <wp:inline distT="0" distB="0" distL="0" distR="0" wp14:anchorId="2903814F" wp14:editId="0751C652">
            <wp:extent cx="7406640" cy="4166235"/>
            <wp:effectExtent l="0" t="0" r="3810" b="5715"/>
            <wp:docPr id="89264829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648294" name="Picture 89264829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0E50E" w14:textId="69FE842B" w:rsidR="006635CD" w:rsidRDefault="006635CD" w:rsidP="006635CD">
      <w:r>
        <w:t>The number of players in each team whose salary is greater than $100,000 are:</w:t>
      </w:r>
    </w:p>
    <w:p w14:paraId="6D565788" w14:textId="4DE0034E" w:rsidR="006635CD" w:rsidRDefault="006635CD" w:rsidP="006635CD">
      <w:pPr>
        <w:pStyle w:val="ListParagraph"/>
        <w:numPr>
          <w:ilvl w:val="0"/>
          <w:numId w:val="7"/>
        </w:numPr>
      </w:pPr>
      <w:r>
        <w:t>SK Telecom T1: 3</w:t>
      </w:r>
    </w:p>
    <w:p w14:paraId="6DC27E8D" w14:textId="7283280E" w:rsidR="006635CD" w:rsidRDefault="006635CD" w:rsidP="006635CD">
      <w:pPr>
        <w:pStyle w:val="ListParagraph"/>
        <w:numPr>
          <w:ilvl w:val="0"/>
          <w:numId w:val="7"/>
        </w:numPr>
      </w:pPr>
      <w:r>
        <w:t>G2 Esports: 2</w:t>
      </w:r>
    </w:p>
    <w:p w14:paraId="42EC0448" w14:textId="0D33DC5D" w:rsidR="006635CD" w:rsidRDefault="006635CD" w:rsidP="006635CD">
      <w:pPr>
        <w:pStyle w:val="ListParagraph"/>
        <w:numPr>
          <w:ilvl w:val="0"/>
          <w:numId w:val="7"/>
        </w:numPr>
      </w:pPr>
      <w:r>
        <w:t>Fnatic: 1</w:t>
      </w:r>
    </w:p>
    <w:p w14:paraId="356154C2" w14:textId="252FFAB8" w:rsidR="006635CD" w:rsidRDefault="006635CD" w:rsidP="006635CD">
      <w:pPr>
        <w:pStyle w:val="ListParagraph"/>
        <w:numPr>
          <w:ilvl w:val="0"/>
          <w:numId w:val="7"/>
        </w:numPr>
      </w:pPr>
      <w:r>
        <w:t>Cloud9: 1</w:t>
      </w:r>
    </w:p>
    <w:p w14:paraId="1C4F7A6E" w14:textId="630E5D38" w:rsidR="006635CD" w:rsidRDefault="006635CD">
      <w:r>
        <w:br w:type="page"/>
      </w:r>
    </w:p>
    <w:p w14:paraId="391B1CD6" w14:textId="6F53462A" w:rsidR="006635CD" w:rsidRPr="00EF1C4D" w:rsidRDefault="006635CD" w:rsidP="006635CD">
      <w:pPr>
        <w:pStyle w:val="Heading1"/>
        <w:rPr>
          <w:b/>
          <w:bCs/>
          <w:color w:val="auto"/>
        </w:rPr>
      </w:pPr>
      <w:r w:rsidRPr="00EF1C4D">
        <w:rPr>
          <w:b/>
          <w:bCs/>
          <w:color w:val="auto"/>
        </w:rPr>
        <w:lastRenderedPageBreak/>
        <w:t>QUESTION 10: WHAT IS THE DATE AND THE SCORE OF THE MATCH WITH “match_id” = 3?</w:t>
      </w:r>
    </w:p>
    <w:p w14:paraId="7929B9CC" w14:textId="77777777" w:rsidR="00344BFB" w:rsidRDefault="00344BFB" w:rsidP="00344BFB"/>
    <w:p w14:paraId="647C1437" w14:textId="01D39D6B" w:rsidR="00EF1C4D" w:rsidRDefault="00EF1C4D" w:rsidP="00344BFB">
      <w:pPr>
        <w:rPr>
          <w:noProof/>
        </w:rPr>
      </w:pPr>
      <w:r>
        <w:rPr>
          <w:noProof/>
        </w:rPr>
        <w:drawing>
          <wp:inline distT="0" distB="0" distL="0" distR="0" wp14:anchorId="2E4AC978" wp14:editId="5B657D16">
            <wp:extent cx="7406640" cy="4166235"/>
            <wp:effectExtent l="0" t="0" r="3810" b="5715"/>
            <wp:docPr id="116049343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493436" name="Picture 116049343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416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CC7B2" w14:textId="508AD559" w:rsidR="00EF1C4D" w:rsidRPr="00EF1C4D" w:rsidRDefault="00EF1C4D" w:rsidP="00EF1C4D">
      <w:pPr>
        <w:tabs>
          <w:tab w:val="left" w:pos="1755"/>
        </w:tabs>
      </w:pPr>
      <w:r>
        <w:t>The match in “match id” = 3, was between “Team Liquid” vs “Cloud9”. The match held on 1</w:t>
      </w:r>
      <w:r w:rsidRPr="00EF1C4D">
        <w:rPr>
          <w:vertAlign w:val="superscript"/>
        </w:rPr>
        <w:t>st</w:t>
      </w:r>
      <w:r>
        <w:t xml:space="preserve"> March, 2022 and the score of the match was 17 for “Team Liquid” and 13 for “Cloud9”.</w:t>
      </w:r>
    </w:p>
    <w:sectPr w:rsidR="00EF1C4D" w:rsidRPr="00EF1C4D" w:rsidSect="00B65BE2">
      <w:pgSz w:w="12240" w:h="15840"/>
      <w:pgMar w:top="720" w:right="288" w:bottom="720" w:left="288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F523B"/>
    <w:multiLevelType w:val="hybridMultilevel"/>
    <w:tmpl w:val="B7D2A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CC4773"/>
    <w:multiLevelType w:val="hybridMultilevel"/>
    <w:tmpl w:val="9A2E4C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D035B3"/>
    <w:multiLevelType w:val="hybridMultilevel"/>
    <w:tmpl w:val="AA74C7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680B15"/>
    <w:multiLevelType w:val="hybridMultilevel"/>
    <w:tmpl w:val="B7408F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711155"/>
    <w:multiLevelType w:val="hybridMultilevel"/>
    <w:tmpl w:val="ED789822"/>
    <w:lvl w:ilvl="0" w:tplc="0809000F">
      <w:start w:val="1"/>
      <w:numFmt w:val="decimal"/>
      <w:lvlText w:val="%1."/>
      <w:lvlJc w:val="left"/>
      <w:pPr>
        <w:ind w:left="3240" w:hanging="360"/>
      </w:pPr>
    </w:lvl>
    <w:lvl w:ilvl="1" w:tplc="08090019" w:tentative="1">
      <w:start w:val="1"/>
      <w:numFmt w:val="lowerLetter"/>
      <w:lvlText w:val="%2."/>
      <w:lvlJc w:val="left"/>
      <w:pPr>
        <w:ind w:left="3960" w:hanging="360"/>
      </w:pPr>
    </w:lvl>
    <w:lvl w:ilvl="2" w:tplc="0809001B" w:tentative="1">
      <w:start w:val="1"/>
      <w:numFmt w:val="lowerRoman"/>
      <w:lvlText w:val="%3."/>
      <w:lvlJc w:val="right"/>
      <w:pPr>
        <w:ind w:left="4680" w:hanging="180"/>
      </w:pPr>
    </w:lvl>
    <w:lvl w:ilvl="3" w:tplc="0809000F" w:tentative="1">
      <w:start w:val="1"/>
      <w:numFmt w:val="decimal"/>
      <w:lvlText w:val="%4."/>
      <w:lvlJc w:val="left"/>
      <w:pPr>
        <w:ind w:left="5400" w:hanging="360"/>
      </w:pPr>
    </w:lvl>
    <w:lvl w:ilvl="4" w:tplc="08090019" w:tentative="1">
      <w:start w:val="1"/>
      <w:numFmt w:val="lowerLetter"/>
      <w:lvlText w:val="%5."/>
      <w:lvlJc w:val="left"/>
      <w:pPr>
        <w:ind w:left="6120" w:hanging="360"/>
      </w:pPr>
    </w:lvl>
    <w:lvl w:ilvl="5" w:tplc="0809001B" w:tentative="1">
      <w:start w:val="1"/>
      <w:numFmt w:val="lowerRoman"/>
      <w:lvlText w:val="%6."/>
      <w:lvlJc w:val="right"/>
      <w:pPr>
        <w:ind w:left="6840" w:hanging="180"/>
      </w:pPr>
    </w:lvl>
    <w:lvl w:ilvl="6" w:tplc="0809000F" w:tentative="1">
      <w:start w:val="1"/>
      <w:numFmt w:val="decimal"/>
      <w:lvlText w:val="%7."/>
      <w:lvlJc w:val="left"/>
      <w:pPr>
        <w:ind w:left="7560" w:hanging="360"/>
      </w:pPr>
    </w:lvl>
    <w:lvl w:ilvl="7" w:tplc="08090019" w:tentative="1">
      <w:start w:val="1"/>
      <w:numFmt w:val="lowerLetter"/>
      <w:lvlText w:val="%8."/>
      <w:lvlJc w:val="left"/>
      <w:pPr>
        <w:ind w:left="8280" w:hanging="360"/>
      </w:pPr>
    </w:lvl>
    <w:lvl w:ilvl="8" w:tplc="0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6A661100"/>
    <w:multiLevelType w:val="hybridMultilevel"/>
    <w:tmpl w:val="9E06C6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DC39F7"/>
    <w:multiLevelType w:val="hybridMultilevel"/>
    <w:tmpl w:val="E87A37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837709">
    <w:abstractNumId w:val="4"/>
  </w:num>
  <w:num w:numId="2" w16cid:durableId="1786994756">
    <w:abstractNumId w:val="3"/>
  </w:num>
  <w:num w:numId="3" w16cid:durableId="946429381">
    <w:abstractNumId w:val="0"/>
  </w:num>
  <w:num w:numId="4" w16cid:durableId="1203712342">
    <w:abstractNumId w:val="6"/>
  </w:num>
  <w:num w:numId="5" w16cid:durableId="1143499935">
    <w:abstractNumId w:val="5"/>
  </w:num>
  <w:num w:numId="6" w16cid:durableId="1924491418">
    <w:abstractNumId w:val="1"/>
  </w:num>
  <w:num w:numId="7" w16cid:durableId="4316304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zMyMTQzNzMwMTRW0lEKTi0uzszPAykwqgUA0XRVRSwAAAA="/>
  </w:docVars>
  <w:rsids>
    <w:rsidRoot w:val="006351A7"/>
    <w:rsid w:val="000963EF"/>
    <w:rsid w:val="000D27C1"/>
    <w:rsid w:val="001670F7"/>
    <w:rsid w:val="0018261B"/>
    <w:rsid w:val="001E0803"/>
    <w:rsid w:val="002B575E"/>
    <w:rsid w:val="002F1671"/>
    <w:rsid w:val="00315C37"/>
    <w:rsid w:val="0033560D"/>
    <w:rsid w:val="00344BFB"/>
    <w:rsid w:val="003D12AF"/>
    <w:rsid w:val="00544F02"/>
    <w:rsid w:val="0058062C"/>
    <w:rsid w:val="005E7723"/>
    <w:rsid w:val="006351A7"/>
    <w:rsid w:val="00652DDF"/>
    <w:rsid w:val="006635CD"/>
    <w:rsid w:val="006D60D2"/>
    <w:rsid w:val="008172AB"/>
    <w:rsid w:val="009C1630"/>
    <w:rsid w:val="00B22422"/>
    <w:rsid w:val="00B65BE2"/>
    <w:rsid w:val="00C122E7"/>
    <w:rsid w:val="00C43834"/>
    <w:rsid w:val="00D77C27"/>
    <w:rsid w:val="00E45F36"/>
    <w:rsid w:val="00EC6F25"/>
    <w:rsid w:val="00EF1C4D"/>
    <w:rsid w:val="00EF2625"/>
    <w:rsid w:val="00EF3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E62F1"/>
  <w15:chartTrackingRefBased/>
  <w15:docId w15:val="{A661FCDB-353F-46D7-8110-E8732235A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3EF"/>
  </w:style>
  <w:style w:type="paragraph" w:styleId="Heading1">
    <w:name w:val="heading 1"/>
    <w:basedOn w:val="Normal"/>
    <w:next w:val="Normal"/>
    <w:link w:val="Heading1Char"/>
    <w:uiPriority w:val="9"/>
    <w:qFormat/>
    <w:rsid w:val="000963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63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0963EF"/>
    <w:pPr>
      <w:spacing w:after="0" w:line="240" w:lineRule="auto"/>
      <w:jc w:val="left"/>
    </w:pPr>
    <w:rPr>
      <w:rFonts w:eastAsiaTheme="minorEastAsia"/>
      <w:kern w:val="0"/>
      <w:sz w:val="22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0963EF"/>
    <w:rPr>
      <w:rFonts w:eastAsiaTheme="minorEastAsia"/>
      <w:kern w:val="0"/>
      <w:sz w:val="22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963EF"/>
    <w:rPr>
      <w:rFonts w:ascii="Times New Roman" w:hAnsi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167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6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1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llenge 2 – Esports Tour</vt:lpstr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 2 – Esports Tour</dc:title>
  <dc:subject>The top eSports competitors from across the globe have gathered to battle it out. Can you analyse the following data to find out all about the tournament?</dc:subject>
  <dc:creator>Jermaine Sangiwa</dc:creator>
  <cp:keywords/>
  <dc:description/>
  <cp:lastModifiedBy>Jermaine</cp:lastModifiedBy>
  <cp:revision>10</cp:revision>
  <cp:lastPrinted>2023-04-27T20:08:00Z</cp:lastPrinted>
  <dcterms:created xsi:type="dcterms:W3CDTF">2023-04-27T13:37:00Z</dcterms:created>
  <dcterms:modified xsi:type="dcterms:W3CDTF">2023-04-27T20:09:00Z</dcterms:modified>
</cp:coreProperties>
</file>